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b32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97dc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2131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